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5" w:name="X90563e9270ced78a4203e853e48b60f7b7b97ba"/>
    <w:p>
      <w:pPr>
        <w:pStyle w:val="Heading1"/>
      </w:pPr>
      <w:r>
        <w:t xml:space="preserve">Physiotherapist Cover Letter for Spain Barcelona</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To the Hiring Team,</w:t>
      </w:r>
    </w:p>
    <w:p>
      <w:pPr>
        <w:pStyle w:val="BodyText"/>
      </w:pPr>
      <w:r>
        <w:t xml:space="preserve">I am writing to express my sincere interest in the Physiotherapist position at [Clinic/Hospital Name] in Spain Barcelona. As a dedicated and skilled physiotherapist with a passion for promoting health and mobility, I am excited about the opportunity to contribute my expertise to your esteemed institution. The unique cultural and healthcare landscape of Spain Barcelona offers an inspiring environment to advance patient care, and I am eager to bring my professional background, compassionate approach, and commitment to excellence to your team.</w:t>
      </w:r>
    </w:p>
    <w:bookmarkStart w:id="20" w:name="why-physiotherapy-in-spain-barcelona"/>
    <w:p>
      <w:pPr>
        <w:pStyle w:val="Heading2"/>
      </w:pPr>
      <w:r>
        <w:t xml:space="preserve">Why Physiotherapy in Spain Barcelona?</w:t>
      </w:r>
    </w:p>
    <w:p>
      <w:pPr>
        <w:pStyle w:val="FirstParagraph"/>
      </w:pPr>
      <w:r>
        <w:t xml:space="preserve">Spain, particularly the vibrant city of Barcelona, is renowned for its rich cultural heritage, high-quality healthcare system, and innovative approaches to patient-centered care. As a Physiotherapist, I am deeply inspired by the Spanish philosophy of holistic health and the emphasis on personalized treatment plans that align with local traditions and modern medical practices. Barcelona’s dynamic population—including athletes, elderly individuals, and diverse communities—requires physiotherapists who are adaptable, culturally sensitive, and proficient in addressing a wide range of physical conditions.</w:t>
      </w:r>
    </w:p>
    <w:p>
      <w:pPr>
        <w:pStyle w:val="BodyText"/>
      </w:pPr>
      <w:r>
        <w:t xml:space="preserve">My decision to pursue this opportunity in Spain Barcelona is rooted in my desire to work within a healthcare system that values both scientific rigor and human connection. I have always admired how Spanish clinics prioritize patient well-being through collaborative care, and I am eager to contribute to a team that shares this vision. Additionally, the city’s blend of historical architecture, modern facilities, and community-driven initiatives creates an ideal setting for a physiotherapist to thrive professionally and personally.</w:t>
      </w:r>
    </w:p>
    <w:bookmarkEnd w:id="20"/>
    <w:bookmarkStart w:id="21" w:name="professional-background-expertise"/>
    <w:p>
      <w:pPr>
        <w:pStyle w:val="Heading2"/>
      </w:pPr>
      <w:r>
        <w:t xml:space="preserve">Professional Background &amp; Expertise</w:t>
      </w:r>
    </w:p>
    <w:p>
      <w:pPr>
        <w:pStyle w:val="FirstParagraph"/>
      </w:pPr>
      <w:r>
        <w:t xml:space="preserve">With [X years] of experience in physiotherapy, I have developed a strong foundation in diagnosing and treating musculoskeletal, neurological, and sports-related conditions. My career has been guided by the principles of empathy, precision, and continuous learning. I hold a [Degree Name] from [University Name], where I graduated with honors and received specialized training in [specific areas such as manual therapy, rehabilitation techniques, or pediatric physiotherapy].</w:t>
      </w:r>
    </w:p>
    <w:p>
      <w:pPr>
        <w:pStyle w:val="BodyText"/>
      </w:pPr>
      <w:r>
        <w:t xml:space="preserve">Throughout my career, I have worked in diverse settings—from private clinics to sports centers—allowing me to refine my skills in patient assessment, therapeutic exercise prescription, and injury prevention. In Spain Barcelona, I aim to apply this experience while embracing the unique challenges and opportunities of the local healthcare environment. For instance, understanding the cultural nuances of patient communication in a multilingual setting is critical for building trust and ensuring effective treatment outcomes.</w:t>
      </w:r>
    </w:p>
    <w:p>
      <w:pPr>
        <w:pStyle w:val="BodyText"/>
      </w:pPr>
      <w:r>
        <w:t xml:space="preserve">One of my key strengths as a Physiotherapist is my ability to create tailored rehabilitation programs that address both physical and emotional well-being. I believe that recovery is not just about restoring mobility but also about empowering patients to regain confidence in their daily lives. In Spain, where community and family play a central role in health decisions, I am committed to fostering strong relationships with patients and their families to ensure comprehensive care.</w:t>
      </w:r>
    </w:p>
    <w:bookmarkEnd w:id="21"/>
    <w:bookmarkStart w:id="22" w:name="adaptability-cultural-competence"/>
    <w:p>
      <w:pPr>
        <w:pStyle w:val="Heading2"/>
      </w:pPr>
      <w:r>
        <w:t xml:space="preserve">Adaptability &amp; Cultural Competence</w:t>
      </w:r>
    </w:p>
    <w:p>
      <w:pPr>
        <w:pStyle w:val="FirstParagraph"/>
      </w:pPr>
      <w:r>
        <w:t xml:space="preserve">As a Physiotherapist in Spain Barcelona, adaptability is essential. The city’s fast-paced lifestyle and multicultural population require professionals who can navigate varying patient needs and preferences. I have honed my ability to work effectively in cross-cultural environments through previous collaborations with international teams and patients from diverse backgrounds. My fluency in [languages, e.g., English, Spanish] allows me to communicate clearly with a wide range of patients, ensuring that they feel heard and understood.</w:t>
      </w:r>
    </w:p>
    <w:p>
      <w:pPr>
        <w:pStyle w:val="BodyText"/>
      </w:pPr>
      <w:r>
        <w:t xml:space="preserve">Furthermore, I have studied the Spanish healthcare system’s regulatory frameworks and patient care standards to ensure compliance and efficiency. This preparation includes familiarity with local protocols for chronic disease management, post-surgical rehabilitation, and preventive care. By aligning my practice with these guidelines, I aim to deliver high-quality services that meet the expectations of both patients and healthcare providers in Spain.</w:t>
      </w:r>
    </w:p>
    <w:bookmarkEnd w:id="22"/>
    <w:bookmarkStart w:id="23" w:name="contributions-to-clinichospital-name"/>
    <w:p>
      <w:pPr>
        <w:pStyle w:val="Heading2"/>
      </w:pPr>
      <w:r>
        <w:t xml:space="preserve">Contributions to [Clinic/Hospital Name]</w:t>
      </w:r>
    </w:p>
    <w:p>
      <w:pPr>
        <w:pStyle w:val="FirstParagraph"/>
      </w:pPr>
      <w:r>
        <w:t xml:space="preserve">I am particularly drawn to [Clinic/Hospital Name] because of its reputation for excellence and innovation in physiotherapy. I am confident that my skills in [specific areas such as manual therapy, sports rehabilitation, or geriatric care] can complement your team’s efforts to improve patient outcomes. Additionally, my experience with advanced technologies such as [e.g., ultrasound therapy, electrotherapy devices] would allow me to contribute to the clinic’s cutting-edge treatment options.</w:t>
      </w:r>
    </w:p>
    <w:p>
      <w:pPr>
        <w:pStyle w:val="BodyText"/>
      </w:pPr>
      <w:r>
        <w:t xml:space="preserve">Spain Barcelona is a city that thrives on creativity and collaboration, and I am eager to bring my proactive mindset to your organization. Whether it’s participating in community health initiatives, mentoring junior physiotherapists, or contributing to research projects, I am committed to making a meaningful impact. My goal is not only to meet the needs of patients but also to support the growth and reputation of [Clinic/Hospital Name] as a leader in physiotherapy services.</w:t>
      </w:r>
    </w:p>
    <w:bookmarkEnd w:id="23"/>
    <w:bookmarkStart w:id="24" w:name="conclusion"/>
    <w:p>
      <w:pPr>
        <w:pStyle w:val="Heading2"/>
      </w:pPr>
      <w:r>
        <w:t xml:space="preserve">Conclusion</w:t>
      </w:r>
    </w:p>
    <w:p>
      <w:pPr>
        <w:pStyle w:val="FirstParagraph"/>
      </w:pPr>
      <w:r>
        <w:t xml:space="preserve">In conclusion, I am enthusiastic about the opportunity to join [Clinic/Hospital Name] as a Physiotherapist in Spain Barcelona. My professional background, cultural adaptability, and passion for patient care align perfectly with the values of your institution. I would be honored to contribute my skills to your team and help shape a future where patients in Barcelona receive exceptional physiotherapy services that reflect the city’s vibrant spirit and commitment to health.</w:t>
      </w:r>
    </w:p>
    <w:p>
      <w:pPr>
        <w:pStyle w:val="BodyText"/>
      </w:pPr>
      <w:r>
        <w:t xml:space="preserve">Thank you for considering my application. I look forward to the possibility of discussing how I can contribute to [Clinic/Hospital Name]’s mission of excellence in physiotherapy. Please feel free to contact me at [Phone Number] o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Spain Barcelona</dc:title>
  <dc:creator/>
  <dc:language>en</dc:language>
  <cp:keywords/>
  <dcterms:created xsi:type="dcterms:W3CDTF">2026-07-23T17:17:16Z</dcterms:created>
  <dcterms:modified xsi:type="dcterms:W3CDTF">2026-07-23T17:17:16Z</dcterms:modified>
</cp:coreProperties>
</file>

<file path=docProps/custom.xml><?xml version="1.0" encoding="utf-8"?>
<Properties xmlns="http://schemas.openxmlformats.org/officeDocument/2006/custom-properties" xmlns:vt="http://schemas.openxmlformats.org/officeDocument/2006/docPropsVTypes"/>
</file>